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8DD9D" w14:textId="77777777" w:rsidR="00616ED3" w:rsidRDefault="00924129">
      <w:pPr>
        <w:pStyle w:val="a4"/>
      </w:pPr>
      <w:r>
        <w:t>Лабораторная работа 7</w:t>
      </w:r>
    </w:p>
    <w:p w14:paraId="63AAD03C" w14:textId="77777777" w:rsidR="00616ED3" w:rsidRDefault="00924129">
      <w:pPr>
        <w:pStyle w:val="a5"/>
      </w:pPr>
      <w:r>
        <w:t>Командная оболочка Midnight Commander</w:t>
      </w:r>
    </w:p>
    <w:p w14:paraId="2B0385E9" w14:textId="77777777" w:rsidR="00616ED3" w:rsidRDefault="00924129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99418839"/>
        <w:docPartObj>
          <w:docPartGallery w:val="Table of Contents"/>
          <w:docPartUnique/>
        </w:docPartObj>
      </w:sdtPr>
      <w:sdtEndPr/>
      <w:sdtContent>
        <w:p w14:paraId="4134F5A4" w14:textId="77777777" w:rsidR="00616ED3" w:rsidRDefault="00924129">
          <w:pPr>
            <w:pStyle w:val="ae"/>
          </w:pPr>
          <w:r>
            <w:t>Содержание</w:t>
          </w:r>
        </w:p>
        <w:p w14:paraId="6EF320AD" w14:textId="7D75C72E" w:rsidR="00794484" w:rsidRDefault="0092412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76067" w:history="1">
            <w:r w:rsidR="00794484" w:rsidRPr="0067302C">
              <w:rPr>
                <w:rStyle w:val="ad"/>
                <w:noProof/>
              </w:rPr>
              <w:t>Цель работы</w:t>
            </w:r>
            <w:r w:rsidR="00794484">
              <w:rPr>
                <w:noProof/>
                <w:webHidden/>
              </w:rPr>
              <w:tab/>
            </w:r>
            <w:r w:rsidR="00794484">
              <w:rPr>
                <w:noProof/>
                <w:webHidden/>
              </w:rPr>
              <w:fldChar w:fldCharType="begin"/>
            </w:r>
            <w:r w:rsidR="00794484">
              <w:rPr>
                <w:noProof/>
                <w:webHidden/>
              </w:rPr>
              <w:instrText xml:space="preserve"> PAGEREF _Toc101976067 \h </w:instrText>
            </w:r>
            <w:r w:rsidR="00794484">
              <w:rPr>
                <w:noProof/>
                <w:webHidden/>
              </w:rPr>
            </w:r>
            <w:r w:rsidR="00794484">
              <w:rPr>
                <w:noProof/>
                <w:webHidden/>
              </w:rPr>
              <w:fldChar w:fldCharType="separate"/>
            </w:r>
            <w:r w:rsidR="00794484">
              <w:rPr>
                <w:noProof/>
                <w:webHidden/>
              </w:rPr>
              <w:t>1</w:t>
            </w:r>
            <w:r w:rsidR="00794484">
              <w:rPr>
                <w:noProof/>
                <w:webHidden/>
              </w:rPr>
              <w:fldChar w:fldCharType="end"/>
            </w:r>
          </w:hyperlink>
        </w:p>
        <w:p w14:paraId="00399273" w14:textId="4B29505F" w:rsidR="00794484" w:rsidRDefault="00794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6068" w:history="1">
            <w:r w:rsidRPr="0067302C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6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3F429" w14:textId="420D0D81" w:rsidR="00794484" w:rsidRDefault="00794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6069" w:history="1">
            <w:r w:rsidRPr="0067302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6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05EAF" w14:textId="01AA8D16" w:rsidR="00616ED3" w:rsidRDefault="00924129">
          <w:r>
            <w:fldChar w:fldCharType="end"/>
          </w:r>
        </w:p>
      </w:sdtContent>
    </w:sdt>
    <w:p w14:paraId="19FD2BB4" w14:textId="77777777" w:rsidR="00616ED3" w:rsidRDefault="00924129">
      <w:pPr>
        <w:pStyle w:val="1"/>
      </w:pPr>
      <w:bookmarkStart w:id="0" w:name="цель-работы"/>
      <w:bookmarkStart w:id="1" w:name="_Toc101976067"/>
      <w:r>
        <w:t>Цель работы</w:t>
      </w:r>
      <w:bookmarkEnd w:id="1"/>
    </w:p>
    <w:p w14:paraId="208260D9" w14:textId="77777777" w:rsidR="00616ED3" w:rsidRDefault="00924129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14:paraId="44CA311C" w14:textId="77777777" w:rsidR="00616ED3" w:rsidRDefault="00924129">
      <w:pPr>
        <w:pStyle w:val="1"/>
      </w:pPr>
      <w:bookmarkStart w:id="2" w:name="ход-работы"/>
      <w:bookmarkStart w:id="3" w:name="_Toc101976068"/>
      <w:bookmarkEnd w:id="0"/>
      <w:r>
        <w:t>Ход работы</w:t>
      </w:r>
      <w:bookmarkEnd w:id="3"/>
    </w:p>
    <w:p w14:paraId="1BCAD591" w14:textId="77777777" w:rsidR="00616ED3" w:rsidRDefault="00924129">
      <w:pPr>
        <w:pStyle w:val="Compact"/>
        <w:numPr>
          <w:ilvl w:val="0"/>
          <w:numId w:val="2"/>
        </w:numPr>
      </w:pPr>
      <w:r>
        <w:t>Тестирование различных опций Mindight Commander</w:t>
      </w:r>
    </w:p>
    <w:p w14:paraId="4F6FDFB6" w14:textId="77777777" w:rsidR="00616ED3" w:rsidRDefault="00924129">
      <w:pPr>
        <w:pStyle w:val="FirstParagraph"/>
      </w:pPr>
      <w:r>
        <w:rPr>
          <w:noProof/>
        </w:rPr>
        <w:drawing>
          <wp:inline distT="0" distB="0" distL="0" distR="0" wp14:anchorId="426227C9" wp14:editId="4A9D1D44">
            <wp:extent cx="5334000" cy="2775943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Копирование катал</w:t>
      </w:r>
      <w:r>
        <w:rPr>
          <w:i/>
        </w:rPr>
        <w:t>ога feathers</w:t>
      </w:r>
    </w:p>
    <w:p w14:paraId="11E62043" w14:textId="77777777" w:rsidR="00616ED3" w:rsidRDefault="00924129">
      <w:pPr>
        <w:pStyle w:val="Compact"/>
        <w:numPr>
          <w:ilvl w:val="0"/>
          <w:numId w:val="3"/>
        </w:numPr>
      </w:pPr>
      <w:r>
        <w:t>Изучение встроенного в MC текстового редактора</w:t>
      </w:r>
    </w:p>
    <w:p w14:paraId="44706755" w14:textId="77777777" w:rsidR="00616ED3" w:rsidRDefault="00924129">
      <w:pPr>
        <w:pStyle w:val="FirstParagraph"/>
      </w:pPr>
      <w:r>
        <w:t>Создадим файл text.txt и добавим в него какой то текст из интернета, затем выполним шаги описанные в пункте 4 лабораторной работы.</w:t>
      </w:r>
    </w:p>
    <w:p w14:paraId="2738FC2D" w14:textId="77777777" w:rsidR="00616ED3" w:rsidRDefault="00924129">
      <w:pPr>
        <w:pStyle w:val="a0"/>
      </w:pPr>
      <w:r>
        <w:rPr>
          <w:noProof/>
        </w:rPr>
        <w:lastRenderedPageBreak/>
        <w:drawing>
          <wp:inline distT="0" distB="0" distL="0" distR="0" wp14:anchorId="08788BFA" wp14:editId="139EBA3C">
            <wp:extent cx="5334000" cy="2766092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Замена текста</w:t>
      </w:r>
    </w:p>
    <w:p w14:paraId="502F0B16" w14:textId="77777777" w:rsidR="00616ED3" w:rsidRDefault="00924129">
      <w:pPr>
        <w:pStyle w:val="Compact"/>
        <w:numPr>
          <w:ilvl w:val="0"/>
          <w:numId w:val="4"/>
        </w:numPr>
      </w:pPr>
      <w:r>
        <w:t>Выполнение пунктов 5 и 6 лабораторн</w:t>
      </w:r>
      <w:r>
        <w:t>ой работы</w:t>
      </w:r>
    </w:p>
    <w:p w14:paraId="37C9226F" w14:textId="77777777" w:rsidR="00616ED3" w:rsidRDefault="00924129">
      <w:pPr>
        <w:pStyle w:val="FirstParagraph"/>
      </w:pPr>
      <w:r>
        <w:t>Откроем файл расширения .c и переключим подсветку синтаксиса</w:t>
      </w:r>
    </w:p>
    <w:p w14:paraId="3A3AD531" w14:textId="77777777" w:rsidR="00616ED3" w:rsidRDefault="00924129">
      <w:pPr>
        <w:pStyle w:val="a0"/>
      </w:pPr>
      <w:r>
        <w:rPr>
          <w:noProof/>
        </w:rPr>
        <w:drawing>
          <wp:inline distT="0" distB="0" distL="0" distR="0" wp14:anchorId="4B5B3D0E" wp14:editId="064210D7">
            <wp:extent cx="5334000" cy="2842721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Переключение подсветки синтаксиса</w:t>
      </w:r>
    </w:p>
    <w:p w14:paraId="7E117C9C" w14:textId="77777777" w:rsidR="00616ED3" w:rsidRDefault="00924129">
      <w:pPr>
        <w:pStyle w:val="1"/>
      </w:pPr>
      <w:bookmarkStart w:id="4" w:name="вывод"/>
      <w:bookmarkStart w:id="5" w:name="_Toc101976069"/>
      <w:bookmarkEnd w:id="2"/>
      <w:r>
        <w:t>Вывод</w:t>
      </w:r>
      <w:bookmarkEnd w:id="5"/>
    </w:p>
    <w:p w14:paraId="7FE65545" w14:textId="77777777" w:rsidR="00616ED3" w:rsidRDefault="00924129">
      <w:pPr>
        <w:pStyle w:val="FirstParagraph"/>
      </w:pPr>
      <w:r>
        <w:t>Освоили основные возможности командной оболочки Midnight Commander. Приобрели навыки практической работы по просмотру каталогов и</w:t>
      </w:r>
      <w:r>
        <w:t xml:space="preserve"> файлов; манипуляций с ними.</w:t>
      </w:r>
      <w:bookmarkEnd w:id="4"/>
    </w:p>
    <w:sectPr w:rsidR="00616ED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13679" w14:textId="77777777" w:rsidR="00924129" w:rsidRDefault="00924129">
      <w:pPr>
        <w:spacing w:after="0"/>
      </w:pPr>
      <w:r>
        <w:separator/>
      </w:r>
    </w:p>
  </w:endnote>
  <w:endnote w:type="continuationSeparator" w:id="0">
    <w:p w14:paraId="2188F9D1" w14:textId="77777777" w:rsidR="00924129" w:rsidRDefault="009241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8A527" w14:textId="77777777" w:rsidR="00924129" w:rsidRDefault="00924129">
      <w:r>
        <w:separator/>
      </w:r>
    </w:p>
  </w:footnote>
  <w:footnote w:type="continuationSeparator" w:id="0">
    <w:p w14:paraId="2D825549" w14:textId="77777777" w:rsidR="00924129" w:rsidRDefault="009241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730D4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B6C2C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453ECB9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FD30A12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16ED3"/>
    <w:rsid w:val="00784D58"/>
    <w:rsid w:val="00794484"/>
    <w:rsid w:val="008D6863"/>
    <w:rsid w:val="0092412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95AEC5"/>
  <w15:docId w15:val="{A9B3B8FB-696C-4F9D-8203-8D248F54F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9448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2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арут Александр Игоревич</dc:creator>
  <cp:keywords/>
  <cp:lastModifiedBy>Гарут Александр Игоревич</cp:lastModifiedBy>
  <cp:revision>3</cp:revision>
  <dcterms:created xsi:type="dcterms:W3CDTF">2022-04-27T15:20:00Z</dcterms:created>
  <dcterms:modified xsi:type="dcterms:W3CDTF">2022-04-27T15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ная оболочка Midnight Commander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